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35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2b69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90b5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